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7F5F91F6" w14:textId="73FB4FCB" w:rsidR="002233E6" w:rsidRDefault="00176844" w:rsidP="00854DD6">
      <w:pPr>
        <w:ind w:left="720"/>
        <w:rPr>
          <w:rStyle w:val="Hipervnculo"/>
          <w:rFonts w:ascii="Arial" w:eastAsia="Tahoma" w:hAnsi="Arial" w:cs="Arial"/>
          <w:color w:val="000000" w:themeColor="text1"/>
          <w:u w:val="none"/>
          <w:lang w:eastAsia="hi-IN" w:bidi="hi-IN"/>
        </w:rPr>
      </w:pP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72725094">
                <wp:simplePos x="0" y="0"/>
                <wp:positionH relativeFrom="margin">
                  <wp:align>right</wp:align>
                </wp:positionH>
                <wp:positionV relativeFrom="paragraph">
                  <wp:posOffset>5676900</wp:posOffset>
                </wp:positionV>
                <wp:extent cx="1924050" cy="11239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4E7D468E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FLORIDA </w:t>
                            </w:r>
                            <w:r w:rsidR="00831A89">
                              <w:rPr>
                                <w:rFonts w:ascii="Oswald Regular" w:hAnsi="Oswald Regular"/>
                                <w:sz w:val="24"/>
                              </w:rPr>
                              <w:t>CULINARY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 COUNCIL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4312C6DD" w14:textId="77777777" w:rsidR="00176844" w:rsidRDefault="00176844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3F9C898B" w:rsidR="001F2481" w:rsidRPr="001F2481" w:rsidRDefault="00176844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CERTIFIED </w:t>
                            </w:r>
                            <w:r w:rsidR="00831A89">
                              <w:rPr>
                                <w:rFonts w:ascii="Oswald Regular" w:hAnsi="Oswald Regular"/>
                                <w:sz w:val="24"/>
                              </w:rPr>
                              <w:t>PASTRY CHE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F125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0.3pt;margin-top:447pt;width:151.5pt;height:88.5pt;z-index:2516899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" filled="f" stroked="f">
                <v:textbox>
                  <w:txbxContent>
                    <w:p w14:paraId="4B35279D" w14:textId="4E7D468E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FLORIDA </w:t>
                      </w:r>
                      <w:r w:rsidR="00831A89">
                        <w:rPr>
                          <w:rFonts w:ascii="Oswald Regular" w:hAnsi="Oswald Regular"/>
                          <w:sz w:val="24"/>
                        </w:rPr>
                        <w:t>CULINARY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 xml:space="preserve"> COUNCIL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4312C6DD" w14:textId="77777777" w:rsidR="00176844" w:rsidRDefault="00176844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3F9C898B" w:rsidR="001F2481" w:rsidRPr="001F2481" w:rsidRDefault="00176844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CERTIFIED </w:t>
                      </w:r>
                      <w:r w:rsidR="00831A89">
                        <w:rPr>
                          <w:rFonts w:ascii="Oswald Regular" w:hAnsi="Oswald Regular"/>
                          <w:sz w:val="24"/>
                        </w:rPr>
                        <w:t>PASTRY CHE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33E6" w:rsidRPr="002233E6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proofErr w:type="spellStart"/>
      <w:r w:rsidR="002233E6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Co</w:t>
      </w:r>
      <w:r w:rsidR="002233E6" w:rsidRPr="00BB710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ywright</w:t>
      </w:r>
      <w:proofErr w:type="spellEnd"/>
      <w:r w:rsidR="002233E6" w:rsidRPr="00BB710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by </w:t>
      </w:r>
      <w:proofErr w:type="spellStart"/>
      <w:r w:rsidR="002233E6" w:rsidRPr="00BB710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ResumeViking</w:t>
      </w:r>
      <w:proofErr w:type="spellEnd"/>
      <w:r w:rsidR="002233E6" w:rsidRPr="00BB710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2022                     </w:t>
      </w:r>
      <w:hyperlink r:id="rId6" w:history="1">
        <w:r w:rsidR="002233E6" w:rsidRPr="00BB7100">
          <w:rPr>
            <w:rStyle w:val="Hipervnculo"/>
            <w:rFonts w:ascii="Arial" w:hAnsi="Arial" w:cs="Arial"/>
            <w:color w:val="000000" w:themeColor="text1"/>
            <w:u w:val="none"/>
            <w:lang w:eastAsia="hi-IN" w:bidi="hi-IN"/>
          </w:rPr>
          <w:t>60 Word Templates</w:t>
        </w:r>
      </w:hyperlink>
      <w:r w:rsidR="002233E6" w:rsidRPr="00BB7100">
        <w:rPr>
          <w:rFonts w:ascii="Arial" w:hAnsi="Arial" w:cs="Arial"/>
          <w:color w:val="000000" w:themeColor="text1"/>
        </w:rPr>
        <w:t xml:space="preserve">                        </w:t>
      </w:r>
      <w:hyperlink r:id="rId7" w:history="1">
        <w:r w:rsidR="002233E6" w:rsidRPr="00BB7100">
          <w:rPr>
            <w:rStyle w:val="Hipervnculo"/>
            <w:rFonts w:ascii="Arial" w:eastAsia="Tahoma" w:hAnsi="Arial" w:cs="Arial"/>
            <w:color w:val="000000" w:themeColor="text1"/>
            <w:u w:val="none"/>
            <w:lang w:eastAsia="hi-IN" w:bidi="hi-IN"/>
          </w:rPr>
          <w:t>Resume Tool</w:t>
        </w:r>
      </w:hyperlink>
    </w:p>
    <w:p w14:paraId="48D58355" w14:textId="0E335FE5" w:rsidR="00BB7E39" w:rsidRDefault="002233E6" w:rsidP="00854DD6">
      <w:pPr>
        <w:ind w:left="720"/>
      </w:pP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565E5181">
                <wp:simplePos x="0" y="0"/>
                <wp:positionH relativeFrom="margin">
                  <wp:posOffset>732155</wp:posOffset>
                </wp:positionH>
                <wp:positionV relativeFrom="paragraph">
                  <wp:posOffset>7996228</wp:posOffset>
                </wp:positionV>
                <wp:extent cx="1584960" cy="361315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27" type="#_x0000_t202" style="position:absolute;left:0;text-align:left;margin-left:57.65pt;margin-top:629.6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63F27F59">
                <wp:simplePos x="0" y="0"/>
                <wp:positionH relativeFrom="margin">
                  <wp:posOffset>1699895</wp:posOffset>
                </wp:positionH>
                <wp:positionV relativeFrom="paragraph">
                  <wp:posOffset>8269133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28" type="#_x0000_t202" style="position:absolute;left:0;text-align:left;margin-left:133.85pt;margin-top:651.1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38AAEB4D">
                <wp:simplePos x="0" y="0"/>
                <wp:positionH relativeFrom="margin">
                  <wp:posOffset>275590</wp:posOffset>
                </wp:positionH>
                <wp:positionV relativeFrom="paragraph">
                  <wp:posOffset>4796300</wp:posOffset>
                </wp:positionV>
                <wp:extent cx="2509520" cy="189166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891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7BF6B239" w:rsidR="005F4C99" w:rsidRPr="005F4C99" w:rsidRDefault="00831A89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831A89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Experience of </w:t>
                            </w: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2 </w:t>
                            </w:r>
                            <w:r w:rsidRPr="00831A89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years in the Restaurant Industry</w:t>
                            </w:r>
                            <w:r w:rsidR="00E5338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 as a Kitchenhand</w:t>
                            </w:r>
                            <w:r w:rsidRPr="00831A89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 in the use of kitchen equipment for the production speciality and signature dishes. Certified Chef Assistant status</w:t>
                            </w:r>
                            <w:r w:rsidR="00E5338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. Seeking Apprentice Chef position at X Restaura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29" type="#_x0000_t202" style="position:absolute;left:0;text-align:left;margin-left:21.7pt;margin-top:377.65pt;width:197.6pt;height:148.9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" filled="f" stroked="f">
                <v:textbox>
                  <w:txbxContent>
                    <w:p w14:paraId="75228E2D" w14:textId="7BF6B239" w:rsidR="005F4C99" w:rsidRPr="005F4C99" w:rsidRDefault="00831A89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831A89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Experience of </w:t>
                      </w: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2 </w:t>
                      </w:r>
                      <w:r w:rsidRPr="00831A89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years in the Restaurant Industry</w:t>
                      </w:r>
                      <w:r w:rsidR="00E5338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 as a Kitchenhand</w:t>
                      </w:r>
                      <w:r w:rsidRPr="00831A89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 in the use of kitchen equipment for the production speciality and signature dishes. Certified Chef Assistant status</w:t>
                      </w:r>
                      <w:r w:rsidR="00E5338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. Seeking Apprentice Chef position at X Restauran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193AB94E">
                <wp:simplePos x="0" y="0"/>
                <wp:positionH relativeFrom="margin">
                  <wp:posOffset>877570</wp:posOffset>
                </wp:positionH>
                <wp:positionV relativeFrom="paragraph">
                  <wp:posOffset>4563418</wp:posOffset>
                </wp:positionV>
                <wp:extent cx="1292225" cy="36131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30" type="#_x0000_t202" style="position:absolute;left:0;text-align:left;margin-left:69.1pt;margin-top:359.3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15B3C283">
                <wp:simplePos x="0" y="0"/>
                <wp:positionH relativeFrom="margin">
                  <wp:posOffset>876300</wp:posOffset>
                </wp:positionH>
                <wp:positionV relativeFrom="paragraph">
                  <wp:posOffset>6635278</wp:posOffset>
                </wp:positionV>
                <wp:extent cx="1292225" cy="42862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428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31" type="#_x0000_t202" style="position:absolute;left:0;text-align:left;margin-left:69pt;margin-top:522.45pt;width:101.75pt;height:33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03C28148">
                <wp:simplePos x="0" y="0"/>
                <wp:positionH relativeFrom="margin">
                  <wp:posOffset>3232150</wp:posOffset>
                </wp:positionH>
                <wp:positionV relativeFrom="paragraph">
                  <wp:posOffset>5160790</wp:posOffset>
                </wp:positionV>
                <wp:extent cx="3413760" cy="361315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2" type="#_x0000_t202" style="position:absolute;left:0;text-align:left;margin-left:254.5pt;margin-top:406.35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5C07723B">
                <wp:simplePos x="0" y="0"/>
                <wp:positionH relativeFrom="margin">
                  <wp:posOffset>3276600</wp:posOffset>
                </wp:positionH>
                <wp:positionV relativeFrom="paragraph">
                  <wp:posOffset>5410998</wp:posOffset>
                </wp:positionV>
                <wp:extent cx="1485900" cy="11239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12A0F9B2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ARIZON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COLLEGE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47B9D7E7" w:rsidR="001F2481" w:rsidRPr="001F2481" w:rsidRDefault="00831A89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KITCHEN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33" type="#_x0000_t202" style="position:absolute;left:0;text-align:left;margin-left:258pt;margin-top:426.05pt;width:117pt;height:88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" filled="f" stroked="f">
                <v:textbox>
                  <w:txbxContent>
                    <w:p w14:paraId="6A717F6D" w14:textId="12A0F9B2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ARIZON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COLLEGE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47B9D7E7" w:rsidR="001F2481" w:rsidRPr="001F2481" w:rsidRDefault="00831A89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KITCHEN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708DF0A1">
                <wp:simplePos x="0" y="0"/>
                <wp:positionH relativeFrom="margin">
                  <wp:posOffset>3257550</wp:posOffset>
                </wp:positionH>
                <wp:positionV relativeFrom="paragraph">
                  <wp:posOffset>3261687</wp:posOffset>
                </wp:positionV>
                <wp:extent cx="3383915" cy="17811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781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7CFF21BD" w:rsidR="001F2481" w:rsidRPr="001F2481" w:rsidRDefault="00831A89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APPRENTICE CHEF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JAMIE OLIVER</w:t>
                            </w:r>
                          </w:p>
                          <w:p w14:paraId="7E4AC257" w14:textId="3C206A20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4294157B" w14:textId="77777777" w:rsidR="00176844" w:rsidRPr="001F2481" w:rsidRDefault="0017684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60C32BB" w14:textId="59D8F304" w:rsidR="00E53380" w:rsidRPr="00E53380" w:rsidRDefault="00E53380" w:rsidP="00E5338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Ensured smooth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xecution </w:t>
                            </w: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f kitchen operations and incorporated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menu</w:t>
                            </w: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reparation in accordance.</w:t>
                            </w:r>
                          </w:p>
                          <w:p w14:paraId="1D02DB3F" w14:textId="62673D18" w:rsidR="00E53380" w:rsidRPr="00E53380" w:rsidRDefault="00E53380" w:rsidP="00E5338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Contributed </w:t>
                            </w:r>
                            <w:proofErr w:type="gramStart"/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in</w:t>
                            </w:r>
                            <w:proofErr w:type="gramEnd"/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nu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esign and</w:t>
                            </w: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lanning and determined related cost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s of ingredients</w:t>
                            </w:r>
                          </w:p>
                          <w:p w14:paraId="150E8084" w14:textId="11A1B2EB" w:rsidR="001F2481" w:rsidRPr="001F2481" w:rsidRDefault="00E53380" w:rsidP="00E5338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E5338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Supervised food preparation activities and ensured food was stored appropriately.</w:t>
                            </w:r>
                          </w:p>
                          <w:p w14:paraId="008056AF" w14:textId="0A6F6E9B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FDA07" id="_x0000_s1034" type="#_x0000_t202" style="position:absolute;left:0;text-align:left;margin-left:256.5pt;margin-top:256.85pt;width:266.45pt;height:140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" filled="f" stroked="f">
                <v:textbox>
                  <w:txbxContent>
                    <w:p w14:paraId="05FE0D24" w14:textId="7CFF21BD" w:rsidR="001F2481" w:rsidRPr="001F2481" w:rsidRDefault="00831A89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APPRENTICE CHEF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JAMIE OLIVER</w:t>
                      </w:r>
                    </w:p>
                    <w:p w14:paraId="7E4AC257" w14:textId="3C206A20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4294157B" w14:textId="77777777" w:rsidR="00176844" w:rsidRPr="001F2481" w:rsidRDefault="0017684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60C32BB" w14:textId="59D8F304" w:rsidR="00E53380" w:rsidRPr="00E53380" w:rsidRDefault="00E53380" w:rsidP="00E5338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Ensured smooth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execution </w:t>
                      </w: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of kitchen operations and incorporated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menu</w:t>
                      </w: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preparation in accordance.</w:t>
                      </w:r>
                    </w:p>
                    <w:p w14:paraId="1D02DB3F" w14:textId="62673D18" w:rsidR="00E53380" w:rsidRPr="00E53380" w:rsidRDefault="00E53380" w:rsidP="00E5338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Contributed </w:t>
                      </w:r>
                      <w:proofErr w:type="gramStart"/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in</w:t>
                      </w:r>
                      <w:proofErr w:type="gramEnd"/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menu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design and</w:t>
                      </w: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planning and determined related cost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s of ingredients</w:t>
                      </w:r>
                    </w:p>
                    <w:p w14:paraId="150E8084" w14:textId="11A1B2EB" w:rsidR="001F2481" w:rsidRPr="001F2481" w:rsidRDefault="00E53380" w:rsidP="00E5338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E5338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Supervised food preparation activities and ensured food was stored appropriately.</w:t>
                      </w:r>
                    </w:p>
                    <w:p w14:paraId="008056AF" w14:textId="0A6F6E9B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75885134">
                <wp:simplePos x="0" y="0"/>
                <wp:positionH relativeFrom="margin">
                  <wp:posOffset>3261995</wp:posOffset>
                </wp:positionH>
                <wp:positionV relativeFrom="paragraph">
                  <wp:posOffset>1513042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6A8AB11F" w:rsidR="001F2481" w:rsidRPr="001F2481" w:rsidRDefault="00831A89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APPRENTICE CHEF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B0AC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GORDON RAMSEY</w:t>
                            </w:r>
                          </w:p>
                          <w:p w14:paraId="1EB4173D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61DEEB4D" w14:textId="6E091E81" w:rsidR="00E53380" w:rsidRPr="00E53380" w:rsidRDefault="00E53380" w:rsidP="00E5338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Cooked seafood </w:t>
                            </w:r>
                            <w:r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proofErr w:type="spellStart"/>
                            <w:r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pultyr</w:t>
                            </w:r>
                            <w:proofErr w:type="spellEnd"/>
                            <w:r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menu items in a timely and efficient manner.</w:t>
                            </w:r>
                          </w:p>
                          <w:p w14:paraId="3FF5DF5C" w14:textId="14455714" w:rsidR="00E53380" w:rsidRPr="00E53380" w:rsidRDefault="00E53380" w:rsidP="00E5338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Liaised with wait</w:t>
                            </w:r>
                            <w:r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rs, servers, 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and front-of-house employees to inform about menu changes and specials.</w:t>
                            </w:r>
                          </w:p>
                          <w:p w14:paraId="37969CC3" w14:textId="219C536D" w:rsidR="004B0AC0" w:rsidRPr="00BD04D9" w:rsidRDefault="00E53380" w:rsidP="00E5338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Prepared all food</w:t>
                            </w:r>
                            <w:r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items 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o customer satisfaction, including accounting for special dietary </w:t>
                            </w:r>
                            <w:r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requirements</w:t>
                            </w:r>
                            <w:r w:rsidRPr="00E5338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BD4EC90" w14:textId="09FC753E" w:rsidR="001F2481" w:rsidRPr="00BD04D9" w:rsidRDefault="001F2481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5" type="#_x0000_t202" style="position:absolute;left:0;text-align:left;margin-left:256.85pt;margin-top:119.15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" filled="f" stroked="f">
                <v:textbox style="mso-fit-shape-to-text:t">
                  <w:txbxContent>
                    <w:p w14:paraId="218FA4DB" w14:textId="6A8AB11F" w:rsidR="001F2481" w:rsidRPr="001F2481" w:rsidRDefault="00831A89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APPRENTICE CHEF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4B0AC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GORDON RAMSEY</w:t>
                      </w:r>
                    </w:p>
                    <w:p w14:paraId="1EB4173D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61DEEB4D" w14:textId="6E091E81" w:rsidR="00E53380" w:rsidRPr="00E53380" w:rsidRDefault="00E53380" w:rsidP="00E5338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Cooked seafood </w:t>
                      </w:r>
                      <w:r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and </w:t>
                      </w:r>
                      <w:proofErr w:type="spellStart"/>
                      <w:r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pultyr</w:t>
                      </w:r>
                      <w:proofErr w:type="spellEnd"/>
                      <w:r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menu items in a timely and efficient manner.</w:t>
                      </w:r>
                    </w:p>
                    <w:p w14:paraId="3FF5DF5C" w14:textId="14455714" w:rsidR="00E53380" w:rsidRPr="00E53380" w:rsidRDefault="00E53380" w:rsidP="00E5338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Liaised with wait</w:t>
                      </w:r>
                      <w:r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ers, servers, 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and front-of-house employees to inform about menu changes and specials.</w:t>
                      </w:r>
                    </w:p>
                    <w:p w14:paraId="37969CC3" w14:textId="219C536D" w:rsidR="004B0AC0" w:rsidRPr="00BD04D9" w:rsidRDefault="00E53380" w:rsidP="00E5338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Prepared all food</w:t>
                      </w:r>
                      <w:r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 items 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to customer satisfaction, including accounting for special dietary </w:t>
                      </w:r>
                      <w:r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requirements</w:t>
                      </w:r>
                      <w:r w:rsidRPr="00E5338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6BD4EC90" w14:textId="09FC753E" w:rsidR="001F2481" w:rsidRPr="00BD04D9" w:rsidRDefault="001F2481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786BB646">
                <wp:simplePos x="0" y="0"/>
                <wp:positionH relativeFrom="margin">
                  <wp:posOffset>3232150</wp:posOffset>
                </wp:positionH>
                <wp:positionV relativeFrom="paragraph">
                  <wp:posOffset>1197283</wp:posOffset>
                </wp:positionV>
                <wp:extent cx="3413760" cy="361315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6" type="#_x0000_t202" style="position:absolute;left:0;text-align:left;margin-left:254.5pt;margin-top:94.25pt;width:268.8pt;height:28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6BBB828B">
                <wp:simplePos x="0" y="0"/>
                <wp:positionH relativeFrom="margin">
                  <wp:posOffset>378460</wp:posOffset>
                </wp:positionH>
                <wp:positionV relativeFrom="paragraph">
                  <wp:posOffset>31895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7" type="#_x0000_t202" style="position:absolute;left:0;text-align:left;margin-left:29.8pt;margin-top:2.5pt;width:463.7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&#13;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4D10FDDF">
                <wp:simplePos x="0" y="0"/>
                <wp:positionH relativeFrom="margin">
                  <wp:posOffset>381000</wp:posOffset>
                </wp:positionH>
                <wp:positionV relativeFrom="paragraph">
                  <wp:posOffset>417993</wp:posOffset>
                </wp:positionV>
                <wp:extent cx="603885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01A30DB9" w:rsidR="001F2481" w:rsidRPr="001F2481" w:rsidRDefault="004B0AC0" w:rsidP="00176844">
                            <w:pP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 xml:space="preserve">       </w:t>
                            </w:r>
                            <w:r w:rsidR="00831A89"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 xml:space="preserve"> APPRENTICE CHE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_x0000_s1038" type="#_x0000_t202" style="position:absolute;left:0;text-align:left;margin-left:30pt;margin-top:32.9pt;width:475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" filled="f" stroked="f">
                <v:textbox style="mso-fit-shape-to-text:t">
                  <w:txbxContent>
                    <w:p w14:paraId="0C3D8DFB" w14:textId="01A30DB9" w:rsidR="001F2481" w:rsidRPr="001F2481" w:rsidRDefault="004B0AC0" w:rsidP="00176844">
                      <w:pP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 xml:space="preserve">       </w:t>
                      </w:r>
                      <w:r w:rsidR="00831A89"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 xml:space="preserve"> APPRENTICE CHE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4D24E7D7">
                <wp:simplePos x="0" y="0"/>
                <wp:positionH relativeFrom="margin">
                  <wp:align>right</wp:align>
                </wp:positionH>
                <wp:positionV relativeFrom="paragraph">
                  <wp:posOffset>7679445</wp:posOffset>
                </wp:positionV>
                <wp:extent cx="3339465" cy="2092569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5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6E812932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39" type="#_x0000_t202" style="position:absolute;left:0;text-align:left;margin-left:211.75pt;margin-top:604.7pt;width:262.95pt;height:164.75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6E812932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69AA7690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40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29834508">
                <wp:simplePos x="0" y="0"/>
                <wp:positionH relativeFrom="margin">
                  <wp:posOffset>316865</wp:posOffset>
                </wp:positionH>
                <wp:positionV relativeFrom="paragraph">
                  <wp:posOffset>8844915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41" type="#_x0000_t202" style="position:absolute;left:0;text-align:left;margin-left:24.95pt;margin-top:696.45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0DE13EFC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487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80"/>
                              <w:gridCol w:w="4295"/>
                            </w:tblGrid>
                            <w:tr w:rsidR="002233E6" w:rsidRPr="001F2481" w14:paraId="647D5808" w14:textId="77777777" w:rsidTr="002233E6">
                              <w:trPr>
                                <w:trHeight w:val="449"/>
                              </w:trPr>
                              <w:tc>
                                <w:tcPr>
                                  <w:tcW w:w="580" w:type="dxa"/>
                                  <w:vAlign w:val="center"/>
                                </w:tcPr>
                                <w:p w14:paraId="1D90C359" w14:textId="77777777" w:rsidR="002233E6" w:rsidRPr="001F2481" w:rsidRDefault="002233E6" w:rsidP="002233E6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95" w:type="dxa"/>
                                  <w:vAlign w:val="center"/>
                                </w:tcPr>
                                <w:p w14:paraId="55A2E022" w14:textId="5B70D5DD" w:rsidR="002233E6" w:rsidRPr="001F2481" w:rsidRDefault="002233E6" w:rsidP="002233E6">
                                  <w:pPr>
                                    <w:suppressOverlap/>
                                    <w:jc w:val="center"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D54F0"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2233E6" w:rsidRPr="001F2481" w14:paraId="40798E60" w14:textId="77777777" w:rsidTr="002233E6">
                              <w:trPr>
                                <w:trHeight w:val="567"/>
                              </w:trPr>
                              <w:tc>
                                <w:tcPr>
                                  <w:tcW w:w="580" w:type="dxa"/>
                                  <w:vAlign w:val="center"/>
                                </w:tcPr>
                                <w:p w14:paraId="37A72963" w14:textId="77777777" w:rsidR="002233E6" w:rsidRPr="001F2481" w:rsidRDefault="002233E6" w:rsidP="002233E6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95" w:type="dxa"/>
                                  <w:vAlign w:val="center"/>
                                </w:tcPr>
                                <w:p w14:paraId="22EB85D2" w14:textId="5549C5CF" w:rsidR="002233E6" w:rsidRPr="001F2481" w:rsidRDefault="002233E6" w:rsidP="002233E6">
                                  <w:pPr>
                                    <w:suppressOverlap/>
                                    <w:jc w:val="center"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hyperlink r:id="rId13" w:history="1">
                                    <w:r w:rsidRPr="001D54F0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2233E6">
                              <w:trPr>
                                <w:trHeight w:val="449"/>
                              </w:trPr>
                              <w:tc>
                                <w:tcPr>
                                  <w:tcW w:w="580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95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2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ZxKf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3Mzp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72cSnx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487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80"/>
                        <w:gridCol w:w="4295"/>
                      </w:tblGrid>
                      <w:tr w:rsidR="002233E6" w:rsidRPr="001F2481" w14:paraId="647D5808" w14:textId="77777777" w:rsidTr="002233E6">
                        <w:trPr>
                          <w:trHeight w:val="449"/>
                        </w:trPr>
                        <w:tc>
                          <w:tcPr>
                            <w:tcW w:w="580" w:type="dxa"/>
                            <w:vAlign w:val="center"/>
                          </w:tcPr>
                          <w:p w14:paraId="1D90C359" w14:textId="77777777" w:rsidR="002233E6" w:rsidRPr="001F2481" w:rsidRDefault="002233E6" w:rsidP="002233E6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95" w:type="dxa"/>
                            <w:vAlign w:val="center"/>
                          </w:tcPr>
                          <w:p w14:paraId="55A2E022" w14:textId="5B70D5DD" w:rsidR="002233E6" w:rsidRPr="001F2481" w:rsidRDefault="002233E6" w:rsidP="002233E6">
                            <w:pPr>
                              <w:suppressOverlap/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D54F0"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2233E6" w:rsidRPr="001F2481" w14:paraId="40798E60" w14:textId="77777777" w:rsidTr="002233E6">
                        <w:trPr>
                          <w:trHeight w:val="567"/>
                        </w:trPr>
                        <w:tc>
                          <w:tcPr>
                            <w:tcW w:w="580" w:type="dxa"/>
                            <w:vAlign w:val="center"/>
                          </w:tcPr>
                          <w:p w14:paraId="37A72963" w14:textId="77777777" w:rsidR="002233E6" w:rsidRPr="001F2481" w:rsidRDefault="002233E6" w:rsidP="002233E6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95" w:type="dxa"/>
                            <w:vAlign w:val="center"/>
                          </w:tcPr>
                          <w:p w14:paraId="22EB85D2" w14:textId="5549C5CF" w:rsidR="002233E6" w:rsidRPr="001F2481" w:rsidRDefault="002233E6" w:rsidP="002233E6">
                            <w:pPr>
                              <w:suppressOverlap/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hyperlink r:id="rId16" w:history="1">
                              <w:r w:rsidRPr="001D54F0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2233E6">
                        <w:trPr>
                          <w:trHeight w:val="449"/>
                        </w:trPr>
                        <w:tc>
                          <w:tcPr>
                            <w:tcW w:w="580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95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6B703926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E5CA1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" fillcolor="#312c4a" stroked="f" strokeweight="1pt"/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8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20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B8A1A" w14:textId="77777777" w:rsidR="009173FE" w:rsidRDefault="009173FE" w:rsidP="00BD04D9">
      <w:pPr>
        <w:spacing w:after="0" w:line="240" w:lineRule="auto"/>
      </w:pPr>
      <w:r>
        <w:separator/>
      </w:r>
    </w:p>
  </w:endnote>
  <w:endnote w:type="continuationSeparator" w:id="0">
    <w:p w14:paraId="28D90C20" w14:textId="77777777" w:rsidR="009173FE" w:rsidRDefault="009173FE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A8C" w14:textId="77777777" w:rsidR="002233E6" w:rsidRDefault="002233E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EBEB" w14:textId="77777777" w:rsidR="002233E6" w:rsidRDefault="002233E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E02B2" w14:textId="77777777" w:rsidR="009173FE" w:rsidRDefault="009173FE" w:rsidP="00BD04D9">
      <w:pPr>
        <w:spacing w:after="0" w:line="240" w:lineRule="auto"/>
      </w:pPr>
      <w:r>
        <w:separator/>
      </w:r>
    </w:p>
  </w:footnote>
  <w:footnote w:type="continuationSeparator" w:id="0">
    <w:p w14:paraId="32368CD1" w14:textId="77777777" w:rsidR="009173FE" w:rsidRDefault="009173FE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6A233" w14:textId="77777777" w:rsidR="002233E6" w:rsidRDefault="002233E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DE827" w14:textId="77777777" w:rsidR="002233E6" w:rsidRDefault="002233E6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59FE8" w14:textId="77777777" w:rsidR="002233E6" w:rsidRDefault="002233E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oxqAWBIIF8sAAAA"/>
  </w:docVars>
  <w:rsids>
    <w:rsidRoot w:val="005F4C99"/>
    <w:rsid w:val="00176844"/>
    <w:rsid w:val="001F2481"/>
    <w:rsid w:val="002233E6"/>
    <w:rsid w:val="002251CB"/>
    <w:rsid w:val="003B178D"/>
    <w:rsid w:val="004A4618"/>
    <w:rsid w:val="004B0AC0"/>
    <w:rsid w:val="005F4C99"/>
    <w:rsid w:val="007978DC"/>
    <w:rsid w:val="007C4885"/>
    <w:rsid w:val="00831A89"/>
    <w:rsid w:val="00854DD6"/>
    <w:rsid w:val="0085749D"/>
    <w:rsid w:val="008F6739"/>
    <w:rsid w:val="009173FE"/>
    <w:rsid w:val="00970661"/>
    <w:rsid w:val="009E4179"/>
    <w:rsid w:val="00BB7E39"/>
    <w:rsid w:val="00BD04D9"/>
    <w:rsid w:val="00CB42E4"/>
    <w:rsid w:val="00E53380"/>
    <w:rsid w:val="00E645B4"/>
    <w:rsid w:val="00E93C7E"/>
    <w:rsid w:val="00EA0328"/>
    <w:rsid w:val="00F0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iPriority w:val="99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233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resumeviking.com/templates/word/" TargetMode="External"/><Relationship Id="rId18" Type="http://schemas.microsoft.com/office/2007/relationships/hdphoto" Target="media/hdphoto1.wdp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hyperlink" Target="https://www.resumeviking.com/templates/word/" TargetMode="External"/><Relationship Id="rId20" Type="http://schemas.microsoft.com/office/2007/relationships/hdphoto" Target="media/hdphoto10.wdp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6.sv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image" Target="media/image70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Menus</c:v>
                </c:pt>
                <c:pt idx="1">
                  <c:v>Sanitation</c:v>
                </c:pt>
                <c:pt idx="2">
                  <c:v>Meal Prep</c:v>
                </c:pt>
                <c:pt idx="3">
                  <c:v>Safety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31T09:51:00Z</dcterms:created>
  <dcterms:modified xsi:type="dcterms:W3CDTF">2022-04-19T14:41:00Z</dcterms:modified>
</cp:coreProperties>
</file>